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A6DED8" w14:textId="6B4AD5B3" w:rsidR="001A1D3F" w:rsidRDefault="00B20B81" w:rsidP="00B20B8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ssignment 3</w:t>
      </w:r>
    </w:p>
    <w:p w14:paraId="0F675DD1" w14:textId="4899DBEC" w:rsidR="00B20B81" w:rsidRDefault="00B20B81" w:rsidP="00B20B81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Abhishek</w:t>
      </w:r>
    </w:p>
    <w:p w14:paraId="5196D688" w14:textId="06E9AFAA" w:rsidR="00B20B81" w:rsidRDefault="00B20B81" w:rsidP="00B20B81">
      <w:pPr>
        <w:rPr>
          <w:rFonts w:ascii="Times New Roman" w:hAnsi="Times New Roman" w:cs="Times New Roman"/>
          <w:sz w:val="24"/>
          <w:szCs w:val="24"/>
        </w:rPr>
      </w:pPr>
    </w:p>
    <w:p w14:paraId="1770B92F" w14:textId="5049BDEC" w:rsidR="00B20B81" w:rsidRDefault="00B20B81" w:rsidP="00B20B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B20B81">
        <w:rPr>
          <w:rFonts w:ascii="Times New Roman" w:hAnsi="Times New Roman" w:cs="Times New Roman"/>
          <w:b/>
          <w:bCs/>
          <w:sz w:val="24"/>
          <w:szCs w:val="24"/>
        </w:rPr>
        <w:t>Primitive variables</w:t>
      </w:r>
      <w:r>
        <w:rPr>
          <w:rFonts w:ascii="Times New Roman" w:hAnsi="Times New Roman" w:cs="Times New Roman"/>
          <w:sz w:val="24"/>
          <w:szCs w:val="24"/>
        </w:rPr>
        <w:t xml:space="preserve"> are the basic data types in java that is used to store values. For examples long, char, int, short, float, double, Boolean.</w:t>
      </w:r>
    </w:p>
    <w:p w14:paraId="3E1460DF" w14:textId="4C94777F" w:rsidR="00036824" w:rsidRDefault="00B20B81" w:rsidP="0003682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B20B81">
        <w:rPr>
          <w:rFonts w:ascii="Times New Roman" w:hAnsi="Times New Roman" w:cs="Times New Roman"/>
          <w:b/>
          <w:bCs/>
          <w:sz w:val="24"/>
          <w:szCs w:val="24"/>
        </w:rPr>
        <w:t xml:space="preserve">Reference type </w:t>
      </w:r>
      <w:r>
        <w:rPr>
          <w:rFonts w:ascii="Times New Roman" w:hAnsi="Times New Roman" w:cs="Times New Roman"/>
          <w:sz w:val="24"/>
          <w:szCs w:val="24"/>
        </w:rPr>
        <w:t xml:space="preserve">is a data type that is based on a class rather on me </w:t>
      </w:r>
      <w:r w:rsidR="00036824">
        <w:rPr>
          <w:rFonts w:ascii="Times New Roman" w:hAnsi="Times New Roman" w:cs="Times New Roman"/>
          <w:sz w:val="24"/>
          <w:szCs w:val="24"/>
        </w:rPr>
        <w:t xml:space="preserve">one of the primitive types that are built </w:t>
      </w:r>
      <w:r w:rsidR="00D970DF">
        <w:rPr>
          <w:rFonts w:ascii="Times New Roman" w:hAnsi="Times New Roman" w:cs="Times New Roman"/>
          <w:sz w:val="24"/>
          <w:szCs w:val="24"/>
        </w:rPr>
        <w:t>into</w:t>
      </w:r>
      <w:r w:rsidR="00036824">
        <w:rPr>
          <w:rFonts w:ascii="Times New Roman" w:hAnsi="Times New Roman" w:cs="Times New Roman"/>
          <w:sz w:val="24"/>
          <w:szCs w:val="24"/>
        </w:rPr>
        <w:t xml:space="preserve"> the java language. For </w:t>
      </w:r>
      <w:r w:rsidR="00D970DF">
        <w:rPr>
          <w:rFonts w:ascii="Times New Roman" w:hAnsi="Times New Roman" w:cs="Times New Roman"/>
          <w:sz w:val="24"/>
          <w:szCs w:val="24"/>
        </w:rPr>
        <w:t>example,</w:t>
      </w:r>
      <w:r w:rsidR="00036824">
        <w:rPr>
          <w:rFonts w:ascii="Times New Roman" w:hAnsi="Times New Roman" w:cs="Times New Roman"/>
          <w:sz w:val="24"/>
          <w:szCs w:val="24"/>
        </w:rPr>
        <w:t xml:space="preserve"> className refType. Car c1.</w:t>
      </w:r>
    </w:p>
    <w:p w14:paraId="4E73C8FC" w14:textId="656F4DB6" w:rsidR="00B021BD" w:rsidRDefault="00B021BD" w:rsidP="00B021B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jects are referenced type because they hold to the class reference in the memory.</w:t>
      </w:r>
    </w:p>
    <w:p w14:paraId="7A0533A1" w14:textId="35165767" w:rsidR="00B021BD" w:rsidRDefault="00D970DF" w:rsidP="00B021B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 Constructor called</w:t>
      </w:r>
    </w:p>
    <w:p w14:paraId="3523D772" w14:textId="50CA67FA" w:rsidR="00D970DF" w:rsidRDefault="00D970DF" w:rsidP="00D970D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a is 2000.</w:t>
      </w:r>
    </w:p>
    <w:p w14:paraId="0003CF38" w14:textId="3EC150D2" w:rsidR="00D970DF" w:rsidRDefault="00D970DF" w:rsidP="00D970D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 constructor called</w:t>
      </w:r>
    </w:p>
    <w:p w14:paraId="19465000" w14:textId="765890B6" w:rsidR="00D970DF" w:rsidRDefault="00D970DF" w:rsidP="00D970D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tructor called </w:t>
      </w:r>
    </w:p>
    <w:p w14:paraId="3EB49D83" w14:textId="42B5E250" w:rsidR="00D970DF" w:rsidRDefault="009E1D1A" w:rsidP="00D970D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 equal.</w:t>
      </w:r>
    </w:p>
    <w:p w14:paraId="2C286D66" w14:textId="77777777" w:rsidR="009E1D1A" w:rsidRDefault="009E1D1A" w:rsidP="009E1D1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>
        <w:rPr>
          <w:rFonts w:ascii="Times New Roman" w:hAnsi="Times New Roman" w:cs="Times New Roman"/>
          <w:sz w:val="24"/>
          <w:szCs w:val="24"/>
        </w:rPr>
        <w:t>constructor called</w:t>
      </w:r>
    </w:p>
    <w:p w14:paraId="25F9BF9B" w14:textId="77777777" w:rsidR="009E1D1A" w:rsidRDefault="009E1D1A" w:rsidP="009E1D1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tructor called </w:t>
      </w:r>
    </w:p>
    <w:p w14:paraId="56B7E43D" w14:textId="2B5708FE" w:rsidR="009E1D1A" w:rsidRDefault="009E1D1A" w:rsidP="00D970D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al</w:t>
      </w:r>
    </w:p>
    <w:p w14:paraId="6739A746" w14:textId="77777777" w:rsidR="009E1D1A" w:rsidRDefault="009E1D1A" w:rsidP="009E1D1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  <w:r>
        <w:rPr>
          <w:rFonts w:ascii="Times New Roman" w:hAnsi="Times New Roman" w:cs="Times New Roman"/>
          <w:sz w:val="24"/>
          <w:szCs w:val="24"/>
        </w:rPr>
        <w:t>constructor called</w:t>
      </w:r>
    </w:p>
    <w:p w14:paraId="29D314DA" w14:textId="77777777" w:rsidR="009E1D1A" w:rsidRDefault="009E1D1A" w:rsidP="009E1D1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tructor called </w:t>
      </w:r>
    </w:p>
    <w:p w14:paraId="4500C54D" w14:textId="339133B8" w:rsidR="009E1D1A" w:rsidRDefault="009E1D1A" w:rsidP="00D970D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 equal </w:t>
      </w:r>
    </w:p>
    <w:p w14:paraId="657B917D" w14:textId="77777777" w:rsidR="00B569DA" w:rsidRDefault="009E1D1A" w:rsidP="00B569D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)</w:t>
      </w:r>
      <w:r w:rsidR="00B569DA">
        <w:rPr>
          <w:rFonts w:ascii="Times New Roman" w:hAnsi="Times New Roman" w:cs="Times New Roman"/>
          <w:sz w:val="24"/>
          <w:szCs w:val="24"/>
        </w:rPr>
        <w:t xml:space="preserve"> </w:t>
      </w:r>
      <w:r w:rsidR="00B569DA">
        <w:rPr>
          <w:rFonts w:ascii="Times New Roman" w:hAnsi="Times New Roman" w:cs="Times New Roman"/>
          <w:sz w:val="24"/>
          <w:szCs w:val="24"/>
        </w:rPr>
        <w:t>constructor called</w:t>
      </w:r>
    </w:p>
    <w:p w14:paraId="50894F70" w14:textId="77777777" w:rsidR="00B569DA" w:rsidRDefault="00B569DA" w:rsidP="00B569DA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structor called </w:t>
      </w:r>
    </w:p>
    <w:p w14:paraId="65AB9DE1" w14:textId="66829501" w:rsidR="00B569DA" w:rsidRPr="00036824" w:rsidRDefault="00B569DA" w:rsidP="00D970DF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qual</w:t>
      </w:r>
      <w:r w:rsidR="00A61F35">
        <w:rPr>
          <w:rFonts w:ascii="Times New Roman" w:hAnsi="Times New Roman" w:cs="Times New Roman"/>
          <w:sz w:val="24"/>
          <w:szCs w:val="24"/>
        </w:rPr>
        <w:t>s</w:t>
      </w:r>
      <w:bookmarkStart w:id="0" w:name="_GoBack"/>
      <w:bookmarkEnd w:id="0"/>
    </w:p>
    <w:sectPr w:rsidR="00B569DA" w:rsidRPr="0003682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1BF4302"/>
    <w:multiLevelType w:val="hybridMultilevel"/>
    <w:tmpl w:val="6CEC2B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1NDQwNjSxtDSyNDVX0lEKTi0uzszPAykwrAUABIqEZywAAAA="/>
  </w:docVars>
  <w:rsids>
    <w:rsidRoot w:val="00BF11AC"/>
    <w:rsid w:val="00036824"/>
    <w:rsid w:val="001A1D3F"/>
    <w:rsid w:val="009E1D1A"/>
    <w:rsid w:val="00A61F35"/>
    <w:rsid w:val="00B021BD"/>
    <w:rsid w:val="00B20B81"/>
    <w:rsid w:val="00B569DA"/>
    <w:rsid w:val="00B91307"/>
    <w:rsid w:val="00BF11AC"/>
    <w:rsid w:val="00C8049C"/>
    <w:rsid w:val="00D970DF"/>
    <w:rsid w:val="00E404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79FC6"/>
  <w15:chartTrackingRefBased/>
  <w15:docId w15:val="{515DCA2A-ECAA-4BA5-AD4C-8E9E1488A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0B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, .</dc:creator>
  <cp:keywords/>
  <dc:description/>
  <cp:lastModifiedBy>Abhishek, .</cp:lastModifiedBy>
  <cp:revision>32</cp:revision>
  <dcterms:created xsi:type="dcterms:W3CDTF">2019-10-25T21:03:00Z</dcterms:created>
  <dcterms:modified xsi:type="dcterms:W3CDTF">2019-10-25T21:30:00Z</dcterms:modified>
</cp:coreProperties>
</file>